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ที่จะเรียนก็จะมีพวกพื้นฐานแล้วก็ความเป็นมาของตัวการทำงานนะคะ กพ.ฝฝ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ฟหกยูนิค namazu นะคะ ก็จะเป็นลักษณะการเชื่อมต่ออุปกรณ์คอมพิวเตอร์แล้วก็ผ่านด้วยแหฟแหตัวเองกกฟหก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ๆกันเลยเอาของตัวเองแล้วก็ทั้ง 2 อันของตัว sci เองนะคะผัดมาม่าในตัวเลยเยอะที่ 2 นะคะก็ของตัวเองให้ใส่ก็จะเป็นตัวตะลิงประจักษ์ไปเชื่อมต่อนะคะกับตัว Media access Control นะคะหรือว่าตัวใหม่ของเราแล้วก็ตัวเอา l c โลจิคอล Link Control ในอีกจะเป็นการเปรียบเทียบลักษณะของเลเยอร์นะคะ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งเราก็มีปัญหามันก็ฟหหฟอฟหอมมค.ฝฝ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เดี๋ยวค่อยเจอกันสัปดาห์หน้านะคะขอบคุณนะคะ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 กพ.ข้อมูลออกไปได้เป็นลำดับแรกนั่นเองหันมามาดูรูปแบบการเชื่อมต่อตัวของเราตัวนี้นะกุมภาพันธ์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มกราคม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ม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พรทิพย?ฝฝ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งไหมก็อันก็น่าจะมีรูปประกอบก็น่าจะพอใจจะเข้าใจเกี่ยวกับโครงสร้างพ่อก็จะไม่ค่อยเยอะเท่าไหร่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28T05:37:01Z</dcterms:created>
  <dcterms:modified xsi:type="dcterms:W3CDTF">2024-03-28T0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8.39 น.</vt:lpwstr>
  </property>
  <property fmtid="{D5CDD505-2E9C-101B-9397-08002B2CF9AE}" pid="3" name="subtitle">
    <vt:lpwstr/>
  </property>
</Properties>
</file>